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ynda Ad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35 North Melvina Avenue,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casml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126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y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